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774116" w14:textId="7AA8C1D6" w:rsidR="00B272E9" w:rsidRPr="009E7FEA" w:rsidRDefault="00B272E9" w:rsidP="00B272E9">
      <w:pPr>
        <w:pStyle w:val="Header"/>
        <w:jc w:val="center"/>
        <w:rPr>
          <w:sz w:val="40"/>
          <w:szCs w:val="40"/>
        </w:rPr>
      </w:pPr>
      <w:r>
        <w:rPr>
          <w:sz w:val="40"/>
          <w:szCs w:val="40"/>
        </w:rPr>
        <w:t>UVA ECE Capstone IoT Alarm Clock – Designed Fall 2017</w:t>
      </w:r>
    </w:p>
    <w:p w14:paraId="7008D2A3" w14:textId="0342B88D" w:rsidR="00B272E9" w:rsidRDefault="00B272E9" w:rsidP="00B272E9">
      <w:pPr>
        <w:jc w:val="center"/>
      </w:pPr>
    </w:p>
    <w:p w14:paraId="1D85BBEA" w14:textId="523E7AC9" w:rsidR="00B272E9" w:rsidRDefault="00B272E9" w:rsidP="00B272E9">
      <w:pPr>
        <w:jc w:val="center"/>
      </w:pPr>
      <w:bookmarkStart w:id="0" w:name="_GoBack"/>
      <w:r>
        <w:rPr>
          <w:noProof/>
        </w:rPr>
        <w:drawing>
          <wp:anchor distT="0" distB="0" distL="114300" distR="114300" simplePos="0" relativeHeight="251659264" behindDoc="0" locked="0" layoutInCell="1" allowOverlap="1" wp14:anchorId="4329E465" wp14:editId="17BB0CB6">
            <wp:simplePos x="0" y="0"/>
            <wp:positionH relativeFrom="margin">
              <wp:align>right</wp:align>
            </wp:positionH>
            <wp:positionV relativeFrom="paragraph">
              <wp:posOffset>82683</wp:posOffset>
            </wp:positionV>
            <wp:extent cx="4691955" cy="3136604"/>
            <wp:effectExtent l="0" t="0" r="0" b="698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1955" cy="31366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>
        <w:rPr>
          <w:noProof/>
        </w:rPr>
        <w:drawing>
          <wp:anchor distT="0" distB="0" distL="114300" distR="114300" simplePos="0" relativeHeight="251658240" behindDoc="0" locked="0" layoutInCell="1" allowOverlap="1" wp14:anchorId="04944033" wp14:editId="7DB5B498">
            <wp:simplePos x="0" y="0"/>
            <wp:positionH relativeFrom="margin">
              <wp:align>left</wp:align>
            </wp:positionH>
            <wp:positionV relativeFrom="paragraph">
              <wp:posOffset>8609</wp:posOffset>
            </wp:positionV>
            <wp:extent cx="4187818" cy="3232298"/>
            <wp:effectExtent l="0" t="0" r="3810" b="635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818" cy="32322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86CDDC" w14:textId="35869471" w:rsidR="00B272E9" w:rsidRDefault="00B272E9" w:rsidP="00B272E9">
      <w:pPr>
        <w:pStyle w:val="Header"/>
        <w:jc w:val="center"/>
        <w:rPr>
          <w:sz w:val="40"/>
          <w:szCs w:val="40"/>
        </w:rPr>
      </w:pPr>
    </w:p>
    <w:p w14:paraId="28FBC7F5" w14:textId="06F98B65" w:rsidR="00304467" w:rsidRDefault="00B272E9">
      <w:r>
        <w:rPr>
          <w:noProof/>
        </w:rPr>
        <w:drawing>
          <wp:anchor distT="0" distB="0" distL="114300" distR="114300" simplePos="0" relativeHeight="251661312" behindDoc="0" locked="0" layoutInCell="1" allowOverlap="1" wp14:anchorId="537C0C98" wp14:editId="797CCBFE">
            <wp:simplePos x="0" y="0"/>
            <wp:positionH relativeFrom="margin">
              <wp:align>right</wp:align>
            </wp:positionH>
            <wp:positionV relativeFrom="paragraph">
              <wp:posOffset>3056521</wp:posOffset>
            </wp:positionV>
            <wp:extent cx="4721053" cy="2127752"/>
            <wp:effectExtent l="0" t="0" r="3810" b="635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053" cy="21277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4C2A6E48" wp14:editId="3A1DF9A1">
            <wp:simplePos x="0" y="0"/>
            <wp:positionH relativeFrom="margin">
              <wp:align>left</wp:align>
            </wp:positionH>
            <wp:positionV relativeFrom="paragraph">
              <wp:posOffset>2716722</wp:posOffset>
            </wp:positionV>
            <wp:extent cx="4234436" cy="282589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4436" cy="28258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304467" w:rsidSect="00B272E9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wszAxMjM3tTCzMDNR0lEKTi0uzszPAykwrAUAw2Ct/iwAAAA="/>
  </w:docVars>
  <w:rsids>
    <w:rsidRoot w:val="00B272E9"/>
    <w:rsid w:val="00193384"/>
    <w:rsid w:val="00304467"/>
    <w:rsid w:val="00B272E9"/>
    <w:rsid w:val="00F20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A9BD9"/>
  <w15:chartTrackingRefBased/>
  <w15:docId w15:val="{76695539-AAED-413E-B393-FC3721DFC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72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2E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2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</Words>
  <Characters>53</Characters>
  <Application>Microsoft Office Word</Application>
  <DocSecurity>0</DocSecurity>
  <Lines>1</Lines>
  <Paragraphs>1</Paragraphs>
  <ScaleCrop>false</ScaleCrop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sie Willis</dc:creator>
  <cp:keywords/>
  <dc:description/>
  <cp:lastModifiedBy>Cassie Willis</cp:lastModifiedBy>
  <cp:revision>1</cp:revision>
  <cp:lastPrinted>2018-06-21T15:32:00Z</cp:lastPrinted>
  <dcterms:created xsi:type="dcterms:W3CDTF">2018-06-21T15:27:00Z</dcterms:created>
  <dcterms:modified xsi:type="dcterms:W3CDTF">2018-06-21T15:33:00Z</dcterms:modified>
</cp:coreProperties>
</file>